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053A" w:rsidRPr="001B031A" w:rsidRDefault="008A053A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  <w:r w:rsidRPr="001B031A"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  <w:t>APPLICATION FOR PRINTMAKING FELLOWSHIP</w:t>
      </w:r>
    </w:p>
    <w:p w:rsidR="008A053A" w:rsidRPr="001B031A" w:rsidRDefault="008A053A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  <w:r w:rsidRPr="001B031A"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  <w:t>CITY &amp; GUILDS OF LONDON ART SCHOOL</w:t>
      </w:r>
    </w:p>
    <w:p w:rsidR="008A053A" w:rsidRPr="001B031A" w:rsidRDefault="008A053A" w:rsidP="008A053A">
      <w:pPr>
        <w:shd w:val="clear" w:color="auto" w:fill="FFFFFF"/>
        <w:spacing w:line="360" w:lineRule="atLeast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8A053A" w:rsidRPr="001B031A" w:rsidTr="00A31233">
        <w:tc>
          <w:tcPr>
            <w:tcW w:w="9236" w:type="dxa"/>
          </w:tcPr>
          <w:p w:rsidR="008A053A" w:rsidRPr="001B031A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</w:pPr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>Please provide up to 300 words describing the type of work / project you plan to undertake and whether you have any particular aims or outcomes you plan to achieve (</w:t>
            </w:r>
            <w:proofErr w:type="spellStart"/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>i.e</w:t>
            </w:r>
            <w:proofErr w:type="spellEnd"/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 xml:space="preserve"> any upcoming exhibitions).</w:t>
            </w:r>
          </w:p>
        </w:tc>
      </w:tr>
      <w:tr w:rsidR="008A053A" w:rsidRPr="001B031A" w:rsidTr="00A31233">
        <w:tc>
          <w:tcPr>
            <w:tcW w:w="9236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  <w:tr w:rsidR="008A053A" w:rsidRPr="001B031A" w:rsidTr="00A31233">
        <w:tc>
          <w:tcPr>
            <w:tcW w:w="9236" w:type="dxa"/>
          </w:tcPr>
          <w:p w:rsidR="008A053A" w:rsidRPr="001B031A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</w:pPr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 xml:space="preserve">Please describe your level of experience in using printmaking facilities, particularly intaglio and </w:t>
            </w:r>
            <w:proofErr w:type="spellStart"/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>screenprinting</w:t>
            </w:r>
            <w:proofErr w:type="spellEnd"/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>.</w:t>
            </w:r>
          </w:p>
        </w:tc>
      </w:tr>
      <w:tr w:rsidR="008A053A" w:rsidRPr="001B031A" w:rsidTr="00A31233">
        <w:tc>
          <w:tcPr>
            <w:tcW w:w="9236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  <w:tr w:rsidR="008A053A" w:rsidRPr="001B031A" w:rsidTr="00A31233">
        <w:tc>
          <w:tcPr>
            <w:tcW w:w="9236" w:type="dxa"/>
          </w:tcPr>
          <w:p w:rsidR="008A053A" w:rsidRPr="001B031A" w:rsidRDefault="008A053A" w:rsidP="00A31233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</w:pPr>
            <w:r w:rsidRPr="001B031A">
              <w:rPr>
                <w:rFonts w:ascii="Gill Sans Light" w:hAnsi="Gill Sans Light" w:cs="Gill Sans Light"/>
                <w:b/>
                <w:sz w:val="22"/>
                <w:szCs w:val="22"/>
                <w:lang w:val="en-US" w:eastAsia="ja-JP"/>
              </w:rPr>
              <w:t>Do you have any preferred days? How much time would you be able to devote to the residency</w:t>
            </w:r>
          </w:p>
        </w:tc>
      </w:tr>
      <w:tr w:rsidR="008A053A" w:rsidRPr="001B031A" w:rsidTr="00A31233">
        <w:tc>
          <w:tcPr>
            <w:tcW w:w="9236" w:type="dxa"/>
          </w:tcPr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  <w:p w:rsidR="008A053A" w:rsidRPr="001B031A" w:rsidRDefault="008A053A" w:rsidP="00A31233">
            <w:pPr>
              <w:spacing w:line="360" w:lineRule="atLeast"/>
              <w:textAlignment w:val="baseline"/>
              <w:rPr>
                <w:rFonts w:ascii="Gill Sans Light" w:eastAsia="Times New Roman" w:hAnsi="Gill Sans Light" w:cs="Gill Sans Light"/>
                <w:b/>
                <w:color w:val="000000"/>
                <w:sz w:val="22"/>
                <w:szCs w:val="22"/>
                <w:lang w:eastAsia="en-GB"/>
              </w:rPr>
            </w:pPr>
          </w:p>
        </w:tc>
      </w:tr>
    </w:tbl>
    <w:p w:rsidR="008A053A" w:rsidRPr="001B031A" w:rsidRDefault="008A053A" w:rsidP="00911C47">
      <w:pPr>
        <w:shd w:val="clear" w:color="auto" w:fill="FFFFFF"/>
        <w:textAlignment w:val="baseline"/>
        <w:rPr>
          <w:rFonts w:ascii="Gill Sans Light" w:eastAsia="Times New Roman" w:hAnsi="Gill Sans Light" w:cs="Gill Sans Light"/>
          <w:b/>
          <w:color w:val="000000"/>
          <w:sz w:val="22"/>
          <w:szCs w:val="22"/>
          <w:lang w:eastAsia="en-GB"/>
        </w:rPr>
      </w:pPr>
    </w:p>
    <w:p w:rsidR="008A053A" w:rsidRPr="001B031A" w:rsidRDefault="008A053A" w:rsidP="00911C47">
      <w:pPr>
        <w:widowControl w:val="0"/>
        <w:autoSpaceDE w:val="0"/>
        <w:autoSpaceDN w:val="0"/>
        <w:adjustRightInd w:val="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>Please provide:</w:t>
      </w:r>
    </w:p>
    <w:p w:rsidR="008A053A" w:rsidRPr="001B031A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 xml:space="preserve">C.V. outlining your professional experience and relevant qualifications. </w:t>
      </w:r>
    </w:p>
    <w:p w:rsidR="008A053A" w:rsidRPr="001B031A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  <w:r>
        <w:rPr>
          <w:rFonts w:ascii="Gill Sans Light" w:hAnsi="Gill Sans Light" w:cs="Gill Sans Light"/>
          <w:b/>
          <w:sz w:val="22"/>
          <w:szCs w:val="22"/>
          <w:lang w:val="en-US" w:eastAsia="ja-JP"/>
        </w:rPr>
        <w:t>N</w:t>
      </w: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 xml:space="preserve">ames and addresses of 2 art/education related referees </w:t>
      </w:r>
    </w:p>
    <w:p w:rsidR="008A053A" w:rsidRPr="001B031A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 xml:space="preserve">15 -20 digital images of your art work </w:t>
      </w:r>
    </w:p>
    <w:p w:rsidR="008A053A" w:rsidRPr="001B031A" w:rsidRDefault="008A053A" w:rsidP="00911C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Gill Sans Light" w:hAnsi="Gill Sans Light" w:cs="Gill Sans Light"/>
          <w:b/>
          <w:sz w:val="22"/>
          <w:szCs w:val="22"/>
          <w:lang w:val="en-US" w:eastAsia="ja-JP"/>
        </w:rPr>
      </w:pP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>Artist’s Statement  </w:t>
      </w:r>
    </w:p>
    <w:p w:rsidR="00011BF4" w:rsidRPr="008A053A" w:rsidRDefault="008A053A" w:rsidP="00911C4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/>
        <w:rPr>
          <w:lang w:val="en-US"/>
        </w:rPr>
      </w:pPr>
      <w:r w:rsidRPr="001B031A">
        <w:rPr>
          <w:rFonts w:ascii="Gill Sans Light" w:hAnsi="Gill Sans Light" w:cs="Gill Sans Light"/>
          <w:b/>
          <w:sz w:val="22"/>
          <w:szCs w:val="22"/>
          <w:lang w:val="en-US" w:eastAsia="ja-JP"/>
        </w:rPr>
        <w:t xml:space="preserve">Please send your application to </w:t>
      </w:r>
      <w:r>
        <w:rPr>
          <w:rFonts w:ascii="Gill Sans Light" w:hAnsi="Gill Sans Light" w:cs="Gill Sans Light"/>
          <w:b/>
          <w:color w:val="0B4CB4"/>
          <w:sz w:val="22"/>
          <w:szCs w:val="22"/>
          <w:lang w:val="en-US" w:eastAsia="ja-JP"/>
        </w:rPr>
        <w:t>jobs</w:t>
      </w:r>
      <w:r w:rsidRPr="001B031A">
        <w:rPr>
          <w:rFonts w:ascii="Gill Sans Light" w:hAnsi="Gill Sans Light" w:cs="Gill Sans Light"/>
          <w:b/>
          <w:color w:val="0B4CB4"/>
          <w:sz w:val="22"/>
          <w:szCs w:val="22"/>
          <w:lang w:val="en-US" w:eastAsia="ja-JP"/>
        </w:rPr>
        <w:t xml:space="preserve">@cityandguildsartschool.ac.uk </w:t>
      </w:r>
      <w:bookmarkStart w:id="0" w:name="_GoBack"/>
      <w:bookmarkEnd w:id="0"/>
    </w:p>
    <w:sectPr w:rsidR="00011BF4" w:rsidRPr="008A053A" w:rsidSect="00911C47">
      <w:headerReference w:type="default" r:id="rId7"/>
      <w:footerReference w:type="default" r:id="rId8"/>
      <w:pgSz w:w="11900" w:h="16840"/>
      <w:pgMar w:top="851" w:right="1440" w:bottom="993" w:left="1440" w:header="426" w:footer="1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E46" w:rsidRDefault="007D6E46">
      <w:r>
        <w:separator/>
      </w:r>
    </w:p>
  </w:endnote>
  <w:endnote w:type="continuationSeparator" w:id="0">
    <w:p w:rsidR="007D6E46" w:rsidRDefault="007D6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Light">
    <w:altName w:val="GillSans Light"/>
    <w:charset w:val="00"/>
    <w:family w:val="auto"/>
    <w:pitch w:val="variable"/>
    <w:sig w:usb0="00000003" w:usb1="00000000" w:usb2="00000000" w:usb3="00000000" w:csb0="00000001" w:csb1="00000000"/>
  </w:font>
  <w:font w:name="Albertus Medium">
    <w:altName w:val="Arial"/>
    <w:charset w:val="00"/>
    <w:family w:val="swiss"/>
    <w:pitch w:val="variable"/>
    <w:sig w:usb0="00000001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047" w:rsidRPr="00253155" w:rsidRDefault="008A053A" w:rsidP="001F444B">
    <w:pPr>
      <w:pStyle w:val="Footer"/>
      <w:tabs>
        <w:tab w:val="center" w:pos="5103"/>
        <w:tab w:val="left" w:pos="8789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 xml:space="preserve">Principal: </w:t>
    </w:r>
    <w:r>
      <w:rPr>
        <w:rFonts w:ascii="Albertus Medium" w:hAnsi="Albertus Medium" w:cs="Tahoma"/>
        <w:color w:val="FF0000"/>
        <w:sz w:val="12"/>
        <w:szCs w:val="12"/>
      </w:rPr>
      <w:t>Tamiko O’Brien</w:t>
    </w:r>
  </w:p>
  <w:p w:rsidR="00394047" w:rsidRPr="00253155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>Charity Registration no. 114</w:t>
    </w:r>
    <w:r>
      <w:rPr>
        <w:rFonts w:ascii="Albertus Medium" w:hAnsi="Albertus Medium" w:cs="Tahoma"/>
        <w:color w:val="FF0000"/>
        <w:sz w:val="12"/>
        <w:szCs w:val="12"/>
      </w:rPr>
      <w:t>4</w:t>
    </w:r>
    <w:r w:rsidRPr="00253155">
      <w:rPr>
        <w:rFonts w:ascii="Albertus Medium" w:hAnsi="Albertus Medium" w:cs="Tahoma"/>
        <w:color w:val="FF0000"/>
        <w:sz w:val="12"/>
        <w:szCs w:val="12"/>
      </w:rPr>
      <w:t>708</w:t>
    </w:r>
  </w:p>
  <w:p w:rsidR="00394047" w:rsidRPr="00253155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 w:rsidRPr="00253155">
      <w:rPr>
        <w:rFonts w:ascii="Albertus Medium" w:hAnsi="Albertus Medium" w:cs="Tahoma"/>
        <w:color w:val="FF0000"/>
        <w:sz w:val="12"/>
        <w:szCs w:val="12"/>
      </w:rPr>
      <w:t>City &amp; Guilds of London Art School Ltd; 7817519</w:t>
    </w:r>
  </w:p>
  <w:p w:rsidR="00394047" w:rsidRPr="00526AD4" w:rsidRDefault="008A053A" w:rsidP="001F444B">
    <w:pPr>
      <w:pStyle w:val="Footer"/>
      <w:tabs>
        <w:tab w:val="center" w:pos="5103"/>
      </w:tabs>
      <w:ind w:left="5954" w:right="-1134"/>
      <w:rPr>
        <w:rFonts w:ascii="Albertus Medium" w:hAnsi="Albertus Medium" w:cs="Tahoma"/>
        <w:color w:val="FF0000"/>
        <w:sz w:val="12"/>
        <w:szCs w:val="12"/>
      </w:rPr>
    </w:pPr>
    <w:r>
      <w:rPr>
        <w:rFonts w:ascii="Albertus Medium" w:hAnsi="Albertus Medium" w:cs="Tahoma"/>
        <w:color w:val="FF0000"/>
        <w:sz w:val="12"/>
        <w:szCs w:val="12"/>
      </w:rPr>
      <w:t xml:space="preserve">Registered Office: </w:t>
    </w:r>
    <w:r w:rsidRPr="00253155">
      <w:rPr>
        <w:rFonts w:ascii="Albertus Medium" w:hAnsi="Albertus Medium" w:cs="Tahoma"/>
        <w:color w:val="FF0000"/>
        <w:sz w:val="12"/>
        <w:szCs w:val="12"/>
      </w:rPr>
      <w:t>124 Kennington Park Road, London, E11 4DJ</w:t>
    </w:r>
    <w:r w:rsidRPr="00253155">
      <w:rPr>
        <w:rFonts w:ascii="Albertus Medium" w:hAnsi="Albertus Medium" w:cs="Tahoma"/>
        <w:sz w:val="12"/>
        <w:szCs w:val="12"/>
      </w:rPr>
      <w:tab/>
    </w:r>
  </w:p>
  <w:p w:rsidR="00394047" w:rsidRDefault="007D6E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E46" w:rsidRDefault="007D6E46">
      <w:r>
        <w:separator/>
      </w:r>
    </w:p>
  </w:footnote>
  <w:footnote w:type="continuationSeparator" w:id="0">
    <w:p w:rsidR="007D6E46" w:rsidRDefault="007D6E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4047" w:rsidRDefault="008A053A">
    <w:pPr>
      <w:pStyle w:val="Header"/>
    </w:pPr>
    <w:r w:rsidRPr="009A0632">
      <w:rPr>
        <w:noProof/>
        <w:lang w:eastAsia="ja-JP"/>
      </w:rPr>
      <w:drawing>
        <wp:inline distT="0" distB="0" distL="0" distR="0" wp14:anchorId="3CBB165F" wp14:editId="705618B2">
          <wp:extent cx="1482634" cy="914400"/>
          <wp:effectExtent l="0" t="0" r="3810" b="0"/>
          <wp:docPr id="17" name="Picture 17" descr="Z:\School's Stationery\Logo High 60m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School's Stationery\Logo High 60m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1739" cy="9200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tjQwBWJDCwtzMyUdpeDU4uLM/DyQAsNaAAyClT0sAAAA"/>
  </w:docVars>
  <w:rsids>
    <w:rsidRoot w:val="008A053A"/>
    <w:rsid w:val="00011BF4"/>
    <w:rsid w:val="007D6E46"/>
    <w:rsid w:val="008A053A"/>
    <w:rsid w:val="00911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471F964-4324-4725-BF60-83622653B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53A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5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053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8A05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A053A"/>
    <w:rPr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8A0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2</dc:creator>
  <cp:keywords/>
  <dc:description/>
  <cp:lastModifiedBy>office2</cp:lastModifiedBy>
  <cp:revision>2</cp:revision>
  <dcterms:created xsi:type="dcterms:W3CDTF">2018-04-25T14:17:00Z</dcterms:created>
  <dcterms:modified xsi:type="dcterms:W3CDTF">2018-04-25T14:17:00Z</dcterms:modified>
</cp:coreProperties>
</file>